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5686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5686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5686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5686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686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5686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8DF35F6" w:rsidR="0000007A" w:rsidRPr="00B5686F" w:rsidRDefault="00DF332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B5686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RURAL JUSTICE IN AFRICA: RETHINKING CRIME, POLICING, AND COMMUNITY SECURITY IN MARGINALISED SPACES"</w:t>
            </w:r>
          </w:p>
        </w:tc>
      </w:tr>
      <w:tr w:rsidR="0000007A" w:rsidRPr="00B5686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5686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686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3608744" w:rsidR="0000007A" w:rsidRPr="00B5686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568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568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568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96F41" w:rsidRPr="00B568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12.1</w:t>
            </w:r>
          </w:p>
        </w:tc>
      </w:tr>
      <w:tr w:rsidR="0000007A" w:rsidRPr="00B5686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5686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686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82D2414" w:rsidR="0000007A" w:rsidRPr="00B5686F" w:rsidRDefault="003B31E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5686F">
              <w:rPr>
                <w:rFonts w:ascii="Arial" w:hAnsi="Arial" w:cs="Arial"/>
                <w:b/>
                <w:sz w:val="20"/>
                <w:szCs w:val="20"/>
                <w:lang w:val="en-GB"/>
              </w:rPr>
              <w:t>CRIMES AFFECTING RURAL AFRICAN COMMUNITIES, INCLUDING LIVESTOCK THEFT, ILLEGAL MINING, WATER THEFT, LAND-RELATED CONFLICTS, AND ORGANISED CRIME</w:t>
            </w:r>
          </w:p>
        </w:tc>
      </w:tr>
      <w:tr w:rsidR="00CF0BBB" w:rsidRPr="00B5686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5686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686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C77B7C6" w:rsidR="00CF0BBB" w:rsidRPr="00B5686F" w:rsidRDefault="00B96F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686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5686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B5686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B5686F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B5686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B5686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5686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5686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5686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5686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B5686F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5686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49FA1BD" w:rsidR="00E03C32" w:rsidRDefault="0074123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4123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RASS Journal of Arts, Humanities and Soci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E01E43" w:rsidRPr="00E01E4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(6)</w:t>
                  </w:r>
                  <w:r w:rsidR="00E01E4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="00E01E43" w:rsidRPr="00E01E4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0-75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E01E4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67C73F1" w:rsidR="00E03C32" w:rsidRPr="00D95D02" w:rsidRDefault="00D95D02" w:rsidP="00D95D0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D95D02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7" w:history="1">
                    <w:r w:rsidRPr="00B7112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5281/zenodo.15574882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B5686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5686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5686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5686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5686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5686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5686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568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5686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5686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5686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5686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5686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5686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5686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568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5686F">
              <w:rPr>
                <w:rFonts w:ascii="Arial" w:hAnsi="Arial" w:cs="Arial"/>
                <w:lang w:val="en-GB"/>
              </w:rPr>
              <w:t>Author’s Feedback</w:t>
            </w:r>
            <w:r w:rsidRPr="00B5686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5686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5686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568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68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5686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B5686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B568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5686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568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68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568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68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5686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B568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B568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5686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5686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5686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5686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B568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B568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5686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5686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568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B5686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B568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5686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568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68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568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5686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B5686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B568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5686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568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5686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5686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568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568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B568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B568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B568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568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568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5686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568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5686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5686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5686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568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568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4F036112" w:rsidR="00F1171E" w:rsidRPr="00B5686F" w:rsidRDefault="00017AF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686F">
              <w:rPr>
                <w:rFonts w:ascii="Arial" w:hAnsi="Arial" w:cs="Arial"/>
                <w:sz w:val="20"/>
                <w:szCs w:val="20"/>
                <w:lang w:val="en-GB"/>
              </w:rPr>
              <w:t>SEE ATTACHMENT</w:t>
            </w:r>
          </w:p>
          <w:p w14:paraId="7EB58C99" w14:textId="77777777" w:rsidR="00F1171E" w:rsidRPr="00B568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568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568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568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568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568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B568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B568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B568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B568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B568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B568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13E100C" w14:textId="77777777" w:rsidR="00B5686F" w:rsidRPr="00B5686F" w:rsidRDefault="00B5686F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B568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B568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B568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5686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568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5686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B5686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568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5686F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568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5686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5686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B568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5686F">
              <w:rPr>
                <w:rFonts w:ascii="Arial" w:hAnsi="Arial" w:cs="Arial"/>
                <w:lang w:val="en-GB"/>
              </w:rPr>
              <w:t>Author’s comment</w:t>
            </w:r>
            <w:r w:rsidRPr="00B5686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5686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5686F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568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686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568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568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5686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5686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5686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B568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B568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B5686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5686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5686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568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44753F6" w14:textId="77777777" w:rsidR="00B5686F" w:rsidRPr="008C44D2" w:rsidRDefault="00B5686F" w:rsidP="00B5686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C44D2">
        <w:rPr>
          <w:rFonts w:ascii="Arial" w:hAnsi="Arial" w:cs="Arial"/>
          <w:b/>
          <w:u w:val="single"/>
        </w:rPr>
        <w:t>Reviewer details:</w:t>
      </w:r>
    </w:p>
    <w:p w14:paraId="0F6CB12D" w14:textId="77777777" w:rsidR="00B5686F" w:rsidRPr="008C44D2" w:rsidRDefault="00B5686F" w:rsidP="00B5686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C44D2">
        <w:rPr>
          <w:rFonts w:ascii="Arial" w:hAnsi="Arial" w:cs="Arial"/>
          <w:b/>
          <w:color w:val="000000"/>
        </w:rPr>
        <w:t>Ishan Atrey, Indian Institute of Management Rohtak, India</w:t>
      </w:r>
    </w:p>
    <w:p w14:paraId="4BBCE46C" w14:textId="77777777" w:rsidR="00B5686F" w:rsidRPr="00B5686F" w:rsidRDefault="00B5686F">
      <w:pPr>
        <w:rPr>
          <w:rFonts w:ascii="Arial" w:hAnsi="Arial" w:cs="Arial"/>
          <w:b/>
          <w:sz w:val="20"/>
          <w:szCs w:val="20"/>
        </w:rPr>
      </w:pPr>
    </w:p>
    <w:sectPr w:rsidR="00B5686F" w:rsidRPr="00B5686F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F4891F" w14:textId="77777777" w:rsidR="008B34C5" w:rsidRPr="0000007A" w:rsidRDefault="008B34C5" w:rsidP="0099583E">
      <w:r>
        <w:separator/>
      </w:r>
    </w:p>
  </w:endnote>
  <w:endnote w:type="continuationSeparator" w:id="0">
    <w:p w14:paraId="33E09CD6" w14:textId="77777777" w:rsidR="008B34C5" w:rsidRPr="0000007A" w:rsidRDefault="008B34C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83AA49" w14:textId="77777777" w:rsidR="008B34C5" w:rsidRPr="0000007A" w:rsidRDefault="008B34C5" w:rsidP="0099583E">
      <w:r>
        <w:separator/>
      </w:r>
    </w:p>
  </w:footnote>
  <w:footnote w:type="continuationSeparator" w:id="0">
    <w:p w14:paraId="190E4018" w14:textId="77777777" w:rsidR="008B34C5" w:rsidRPr="0000007A" w:rsidRDefault="008B34C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77669468">
    <w:abstractNumId w:val="3"/>
  </w:num>
  <w:num w:numId="2" w16cid:durableId="520893475">
    <w:abstractNumId w:val="6"/>
  </w:num>
  <w:num w:numId="3" w16cid:durableId="412514869">
    <w:abstractNumId w:val="5"/>
  </w:num>
  <w:num w:numId="4" w16cid:durableId="1273171110">
    <w:abstractNumId w:val="7"/>
  </w:num>
  <w:num w:numId="5" w16cid:durableId="637033052">
    <w:abstractNumId w:val="4"/>
  </w:num>
  <w:num w:numId="6" w16cid:durableId="1830166796">
    <w:abstractNumId w:val="0"/>
  </w:num>
  <w:num w:numId="7" w16cid:durableId="2095517680">
    <w:abstractNumId w:val="1"/>
  </w:num>
  <w:num w:numId="8" w16cid:durableId="146015473">
    <w:abstractNumId w:val="9"/>
  </w:num>
  <w:num w:numId="9" w16cid:durableId="405230677">
    <w:abstractNumId w:val="8"/>
  </w:num>
  <w:num w:numId="10" w16cid:durableId="21004391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17AFD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5F24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2229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1E8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2E4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46AB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123E"/>
    <w:rsid w:val="0074253C"/>
    <w:rsid w:val="007426E6"/>
    <w:rsid w:val="00751520"/>
    <w:rsid w:val="00766889"/>
    <w:rsid w:val="00766A0D"/>
    <w:rsid w:val="00767F8C"/>
    <w:rsid w:val="00780B67"/>
    <w:rsid w:val="00781D07"/>
    <w:rsid w:val="007943C0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1A"/>
    <w:rsid w:val="00893E75"/>
    <w:rsid w:val="00895D0A"/>
    <w:rsid w:val="008B265C"/>
    <w:rsid w:val="008B34C5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518E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5686F"/>
    <w:rsid w:val="00B62087"/>
    <w:rsid w:val="00B62F41"/>
    <w:rsid w:val="00B63782"/>
    <w:rsid w:val="00B66599"/>
    <w:rsid w:val="00B760E1"/>
    <w:rsid w:val="00B82FFC"/>
    <w:rsid w:val="00B96F41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4FBA"/>
    <w:rsid w:val="00C150D6"/>
    <w:rsid w:val="00C22886"/>
    <w:rsid w:val="00C25C8F"/>
    <w:rsid w:val="00C263C6"/>
    <w:rsid w:val="00C268B8"/>
    <w:rsid w:val="00C3636B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5D02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3323"/>
    <w:rsid w:val="00E01E4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B73C7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1339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5686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5281/zenodo.1557488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0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8-14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